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2671C953" w:rsidR="00A26590" w:rsidRPr="00384EA2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564811">
        <w:rPr>
          <w:b/>
          <w:sz w:val="28"/>
          <w:szCs w:val="28"/>
          <w:lang w:val="uk-UA"/>
        </w:rPr>
        <w:t>39.07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384EA2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40B4ACA3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564811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в Львівській області (лот №1, лот №2)</w:t>
      </w:r>
    </w:p>
    <w:p w14:paraId="70CB99B9" w14:textId="5DBBD98E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11EC4411" w:rsidR="003C2A85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</w:t>
      </w:r>
      <w:r w:rsidR="00564811">
        <w:rPr>
          <w:b/>
          <w:sz w:val="28"/>
          <w:szCs w:val="28"/>
          <w:lang w:val="uk-UA"/>
        </w:rPr>
        <w:t xml:space="preserve">соціальний працівник </w:t>
      </w:r>
      <w:r>
        <w:rPr>
          <w:b/>
          <w:sz w:val="28"/>
          <w:szCs w:val="28"/>
          <w:lang w:val="uk-UA"/>
        </w:rPr>
        <w:t>–</w:t>
      </w:r>
      <w:r w:rsidR="008910D2">
        <w:rPr>
          <w:b/>
          <w:sz w:val="28"/>
          <w:szCs w:val="28"/>
          <w:lang w:val="uk-UA"/>
        </w:rPr>
        <w:t>Львівська область</w:t>
      </w:r>
      <w:r w:rsidR="008E2E70">
        <w:rPr>
          <w:b/>
          <w:sz w:val="28"/>
          <w:szCs w:val="28"/>
          <w:lang w:val="uk-UA"/>
        </w:rPr>
        <w:t xml:space="preserve"> (Золочівський, Червоноградський, Львівський райони)</w:t>
      </w:r>
    </w:p>
    <w:p w14:paraId="3B46BD1C" w14:textId="59F511A9" w:rsidR="00E27855" w:rsidRPr="00384EA2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2 </w:t>
      </w:r>
      <w:r w:rsidR="00564811">
        <w:rPr>
          <w:b/>
          <w:sz w:val="28"/>
          <w:szCs w:val="28"/>
          <w:lang w:val="uk-UA"/>
        </w:rPr>
        <w:t>соціальний працівник</w:t>
      </w:r>
      <w:r>
        <w:rPr>
          <w:b/>
          <w:sz w:val="28"/>
          <w:szCs w:val="28"/>
          <w:lang w:val="uk-UA"/>
        </w:rPr>
        <w:t xml:space="preserve"> – </w:t>
      </w:r>
      <w:r w:rsidR="008910D2">
        <w:rPr>
          <w:b/>
          <w:sz w:val="28"/>
          <w:szCs w:val="28"/>
          <w:lang w:val="uk-UA"/>
        </w:rPr>
        <w:t>Львівська область</w:t>
      </w:r>
      <w:r w:rsidR="008E2E70">
        <w:rPr>
          <w:b/>
          <w:sz w:val="28"/>
          <w:szCs w:val="28"/>
          <w:lang w:val="uk-UA"/>
        </w:rPr>
        <w:t xml:space="preserve"> (Дрогобицький, Самбірський, Стрийський, Яворівський райони)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351B37C5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E128AE">
        <w:rPr>
          <w:b/>
          <w:sz w:val="28"/>
          <w:szCs w:val="28"/>
          <w:lang w:val="uk-UA"/>
        </w:rPr>
        <w:t xml:space="preserve"> для кожного лоту</w:t>
      </w:r>
      <w:r w:rsidRPr="0057542C">
        <w:rPr>
          <w:b/>
          <w:sz w:val="28"/>
          <w:szCs w:val="28"/>
          <w:lang w:val="uk-UA"/>
        </w:rPr>
        <w:t xml:space="preserve"> – </w:t>
      </w:r>
      <w:r w:rsidR="00E128AE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E128AE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4C0867">
        <w:rPr>
          <w:b/>
          <w:sz w:val="28"/>
          <w:szCs w:val="28"/>
          <w:lang w:val="uk-UA"/>
        </w:rPr>
        <w:t xml:space="preserve">(до </w:t>
      </w:r>
      <w:r w:rsidRPr="0057542C">
        <w:rPr>
          <w:b/>
          <w:sz w:val="28"/>
          <w:szCs w:val="28"/>
          <w:lang w:val="uk-UA"/>
        </w:rPr>
        <w:t>2</w:t>
      </w:r>
      <w:r w:rsidR="004C0867">
        <w:rPr>
          <w:b/>
          <w:sz w:val="28"/>
          <w:szCs w:val="28"/>
          <w:lang w:val="uk-UA"/>
        </w:rPr>
        <w:t>7</w:t>
      </w:r>
      <w:r w:rsidRPr="0057542C">
        <w:rPr>
          <w:b/>
          <w:sz w:val="28"/>
          <w:szCs w:val="28"/>
          <w:lang w:val="uk-UA"/>
        </w:rPr>
        <w:t>.0</w:t>
      </w:r>
      <w:r w:rsidR="00E128AE">
        <w:rPr>
          <w:b/>
          <w:sz w:val="28"/>
          <w:szCs w:val="28"/>
          <w:lang w:val="uk-UA"/>
        </w:rPr>
        <w:t>6</w:t>
      </w:r>
      <w:r w:rsidRPr="0057542C">
        <w:rPr>
          <w:b/>
          <w:sz w:val="28"/>
          <w:szCs w:val="28"/>
          <w:lang w:val="uk-UA"/>
        </w:rPr>
        <w:t>.202</w:t>
      </w:r>
      <w:r w:rsidR="00E128AE">
        <w:rPr>
          <w:b/>
          <w:sz w:val="28"/>
          <w:szCs w:val="28"/>
          <w:lang w:val="uk-UA"/>
        </w:rPr>
        <w:t>4</w:t>
      </w:r>
      <w:r w:rsidR="004C0867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Pr="00FF54E1">
        <w:rPr>
          <w:color w:val="2C3F52"/>
          <w:sz w:val="28"/>
          <w:szCs w:val="28"/>
          <w:lang w:val="uk-UA"/>
        </w:rPr>
        <w:t>;</w:t>
      </w:r>
    </w:p>
    <w:p w14:paraId="5E10E9BE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явлення вразливих категорій осіб/сімей та оцінка їх потреб за встановленою процедурою та формами;</w:t>
      </w:r>
    </w:p>
    <w:p w14:paraId="49E4126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4DA23D2D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абезпечення індивідуального ведення справ осіб, які потребують допомоги у сфері захисту;</w:t>
      </w:r>
    </w:p>
    <w:p w14:paraId="6411BFB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ідображення своєчасно та у повному обсязі отриманої інформації у відповідних документах;</w:t>
      </w:r>
    </w:p>
    <w:p w14:paraId="17F3A2B3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</w:t>
      </w:r>
    </w:p>
    <w:p w14:paraId="78B565BF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620D3D7B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30FC8382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еренаправлення та подача заявки для отримання доступу до необхідних послуг;</w:t>
      </w:r>
    </w:p>
    <w:p w14:paraId="624DD450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5ED6E2D8" w14:textId="77777777" w:rsidR="00564811" w:rsidRPr="00742C77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lastRenderedPageBreak/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74C953E1" w14:textId="77777777" w:rsidR="00564811" w:rsidRPr="00FF54E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r w:rsidRPr="00FF54E1">
        <w:rPr>
          <w:color w:val="2C3F52"/>
          <w:sz w:val="28"/>
          <w:szCs w:val="28"/>
          <w:lang w:val="ru-RU"/>
        </w:rPr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r w:rsidRPr="00742C77">
        <w:rPr>
          <w:color w:val="2C3F52"/>
          <w:sz w:val="28"/>
          <w:szCs w:val="28"/>
        </w:rPr>
        <w:t xml:space="preserve">вища </w:t>
      </w:r>
      <w:proofErr w:type="gramStart"/>
      <w:r w:rsidRPr="00742C77">
        <w:rPr>
          <w:color w:val="2C3F52"/>
          <w:sz w:val="28"/>
          <w:szCs w:val="28"/>
        </w:rPr>
        <w:t>освіта ;</w:t>
      </w:r>
      <w:proofErr w:type="gramEnd"/>
    </w:p>
    <w:p w14:paraId="73CD9CA6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31FF70C9" w14:textId="77777777" w:rsidR="00564811" w:rsidRPr="00742C77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</w:t>
      </w:r>
      <w:proofErr w:type="gramStart"/>
      <w:r w:rsidRPr="00742C77">
        <w:rPr>
          <w:color w:val="2C3F52"/>
          <w:sz w:val="28"/>
          <w:szCs w:val="28"/>
          <w:lang w:val="ru-RU"/>
        </w:rPr>
        <w:t>т.п.</w:t>
      </w:r>
      <w:proofErr w:type="gramEnd"/>
      <w:r w:rsidRPr="00742C77">
        <w:rPr>
          <w:color w:val="2C3F52"/>
          <w:sz w:val="28"/>
          <w:szCs w:val="28"/>
          <w:lang w:val="ru-RU"/>
        </w:rPr>
        <w:t>);</w:t>
      </w:r>
    </w:p>
    <w:p w14:paraId="6833B93D" w14:textId="1D477D62" w:rsidR="00E27855" w:rsidRPr="0056481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нання регіону, контексту та обставин в регіоні (бажано)</w:t>
      </w: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 w:rsidRPr="00FC3647"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564811" w:rsidRPr="00384EA2">
        <w:rPr>
          <w:color w:val="2C3F52"/>
          <w:sz w:val="28"/>
          <w:szCs w:val="28"/>
          <w:lang w:val="ru-RU"/>
        </w:rPr>
        <w:t xml:space="preserve">з досвідом роботи в гуманітарних або міжнародних організаціях; </w:t>
      </w:r>
    </w:p>
    <w:p w14:paraId="63A72BBE" w14:textId="418E5D2F" w:rsidR="003C2A85" w:rsidRPr="00564811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наявність водійського посвідчення.</w:t>
      </w: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Вимоги до – учасника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Обовязкова реєстрація фізи</w:t>
      </w:r>
      <w:r w:rsidR="00EE0AD1">
        <w:rPr>
          <w:color w:val="2C3F52"/>
          <w:sz w:val="28"/>
          <w:szCs w:val="28"/>
          <w:lang w:val="ru-RU"/>
        </w:rPr>
        <w:t>чною особою-підприємцем 3 групи, або фізична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явність відпо</w:t>
      </w:r>
      <w:r w:rsidR="00EE0AD1">
        <w:rPr>
          <w:color w:val="2C3F52"/>
          <w:sz w:val="28"/>
          <w:szCs w:val="28"/>
          <w:lang w:val="ru-RU"/>
        </w:rPr>
        <w:t>відних КВЕДів на надання послуг для фоп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0C7C2C"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r w:rsidRPr="0008431E">
        <w:rPr>
          <w:color w:val="2C3F52"/>
          <w:sz w:val="28"/>
          <w:szCs w:val="28"/>
          <w:lang w:val="ru-RU"/>
        </w:rPr>
        <w:t>оголошення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3. Прийнятна вартість послуг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Вибір кандидатури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дійснюватися на основі професійного досвіду кандидатів та їхнь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омпетенції, що відповідають вимогам, наведеним вище та прийнятн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артості послуг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 w14:paraId="12092718" w14:textId="0DC4FB6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>уповноваженою особою учасника та засвідчені печаткою (за наявності) та надіслані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2946D9">
        <w:rPr>
          <w:color w:val="000000" w:themeColor="text1"/>
          <w:sz w:val="28"/>
          <w:szCs w:val="28"/>
          <w:lang w:val="ru-RU"/>
        </w:rPr>
        <w:t>6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895C3D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2946D9">
        <w:rPr>
          <w:color w:val="000000" w:themeColor="text1"/>
          <w:sz w:val="28"/>
          <w:szCs w:val="28"/>
          <w:lang w:val="ru-RU"/>
        </w:rPr>
        <w:t>7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2946D9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 письмовому (електронному, відсканованому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форматі з поміткою « Участь у тендері №RFQ 2023_</w:t>
      </w:r>
      <w:r w:rsidR="00564811">
        <w:rPr>
          <w:color w:val="2C3F52"/>
          <w:sz w:val="28"/>
          <w:szCs w:val="28"/>
          <w:lang w:val="ru-RU"/>
        </w:rPr>
        <w:t>39.07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Послуги </w:t>
      </w:r>
      <w:r w:rsidR="00564811">
        <w:rPr>
          <w:color w:val="2C3F52"/>
          <w:sz w:val="28"/>
          <w:szCs w:val="28"/>
          <w:lang w:val="ru-RU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алендарних днів з граничного терміну подання Тендерних пропозицій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які повністю відповідають умовам цього тендерного оголошення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проєкту з фіксацією в Технічному завданні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надання послуг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наданих пропозицій на відповідність умовам конкурсу, викладеним у тендерній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окументації. Перевага буде надана підряднику, пропозиція якого відповідатим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азначеним в тендерному оголошенні критеріям та пропонуватиме найнижчу ціну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мови потрібної кваліфікації підрядника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ротягом не більше ніж трьох робочих днів з дати прийняття рішення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изначення переможця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 w:rsidRPr="0008431E">
        <w:rPr>
          <w:b/>
          <w:color w:val="2C3F52"/>
          <w:sz w:val="28"/>
          <w:szCs w:val="28"/>
          <w:lang w:val="ru-RU"/>
        </w:rPr>
        <w:t>Додаткові застереження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огоджується з тим, що організатор тендеру залишає за собою право вимагати від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часника тендеру додаткові документи та/або інформацію, що підтверджують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ідповідність окремих положень документів вимогам та умовам цього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ля участі у загальній процедурі (відкритому тендері) за цим тендерним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м підтверджує своє розуміння та згоду з тим, що організатор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може відхилити його тендерну пропозицію у випадку, якщо тендерні пропозиці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інших учасників міститимуть більш вигідні умови, та що організатор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Програмний менеджер _________________________ Ю.Л. Кріцак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08693" w14:textId="77777777" w:rsidR="00CD2AFF" w:rsidRDefault="00CD2AFF">
      <w:r>
        <w:separator/>
      </w:r>
    </w:p>
  </w:endnote>
  <w:endnote w:type="continuationSeparator" w:id="0">
    <w:p w14:paraId="65546943" w14:textId="77777777" w:rsidR="00CD2AFF" w:rsidRDefault="00CD2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EDC03" w14:textId="77777777" w:rsidR="00CD2AFF" w:rsidRDefault="00CD2AFF">
      <w:r>
        <w:separator/>
      </w:r>
    </w:p>
  </w:footnote>
  <w:footnote w:type="continuationSeparator" w:id="0">
    <w:p w14:paraId="6AB393D1" w14:textId="77777777" w:rsidR="00CD2AFF" w:rsidRDefault="00CD2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134F2"/>
    <w:rsid w:val="00232327"/>
    <w:rsid w:val="00262C34"/>
    <w:rsid w:val="002946D9"/>
    <w:rsid w:val="002956E7"/>
    <w:rsid w:val="002C101E"/>
    <w:rsid w:val="002F1B98"/>
    <w:rsid w:val="002F7341"/>
    <w:rsid w:val="00307E84"/>
    <w:rsid w:val="00311BFA"/>
    <w:rsid w:val="0032491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0867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910D2"/>
    <w:rsid w:val="00895C3D"/>
    <w:rsid w:val="008D134A"/>
    <w:rsid w:val="008E2E70"/>
    <w:rsid w:val="00925B40"/>
    <w:rsid w:val="009558C1"/>
    <w:rsid w:val="00973A7F"/>
    <w:rsid w:val="00980960"/>
    <w:rsid w:val="00981390"/>
    <w:rsid w:val="009D5634"/>
    <w:rsid w:val="00A26590"/>
    <w:rsid w:val="00A45724"/>
    <w:rsid w:val="00A81FD3"/>
    <w:rsid w:val="00A9621B"/>
    <w:rsid w:val="00AB0903"/>
    <w:rsid w:val="00AD6A1F"/>
    <w:rsid w:val="00AF09CE"/>
    <w:rsid w:val="00B757ED"/>
    <w:rsid w:val="00B96B6E"/>
    <w:rsid w:val="00BA6990"/>
    <w:rsid w:val="00BC2962"/>
    <w:rsid w:val="00C36359"/>
    <w:rsid w:val="00C63F29"/>
    <w:rsid w:val="00C828F0"/>
    <w:rsid w:val="00C86D4E"/>
    <w:rsid w:val="00C907A9"/>
    <w:rsid w:val="00CA13A6"/>
    <w:rsid w:val="00CA23F6"/>
    <w:rsid w:val="00CD2AFF"/>
    <w:rsid w:val="00CD3A8C"/>
    <w:rsid w:val="00CE702E"/>
    <w:rsid w:val="00D25D90"/>
    <w:rsid w:val="00D32467"/>
    <w:rsid w:val="00D33CBF"/>
    <w:rsid w:val="00D65026"/>
    <w:rsid w:val="00E128AE"/>
    <w:rsid w:val="00E27855"/>
    <w:rsid w:val="00E40F33"/>
    <w:rsid w:val="00E4641C"/>
    <w:rsid w:val="00E561F4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928</Words>
  <Characters>5292</Characters>
  <Application>Microsoft Office Word</Application>
  <DocSecurity>0</DocSecurity>
  <Lines>44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6</cp:revision>
  <cp:lastPrinted>2022-12-28T13:07:00Z</cp:lastPrinted>
  <dcterms:created xsi:type="dcterms:W3CDTF">2023-07-24T11:57:00Z</dcterms:created>
  <dcterms:modified xsi:type="dcterms:W3CDTF">2023-11-0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